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20 September, 2019, 17:39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t xml:space="preserve">Jan C. Minx - Mercator Research Institute on Global Commons and Climate Change (MCC); School of Earth and Environment, University of Leeds; Lead Author in Chapter 2 of the Working Group III Report (Emissions Trends and Drivers);</w:t>
      </w:r>
      <w:r>
        <w:t xml:space="preserve"> </w:t>
      </w:r>
      <w:hyperlink r:id="rId23">
        <w:r>
          <w:rPr>
            <w:rStyle w:val="Hyperlink"/>
          </w:rPr>
          <w:t xml:space="preserve">minx@mcc-berlin.net</w:t>
        </w:r>
      </w:hyperlink>
    </w:p>
    <w:p>
      <w:pPr>
        <w:pStyle w:val="Heading1"/>
      </w:pPr>
      <w:bookmarkStart w:id="24" w:name="all-sectors"/>
      <w:r>
        <w:t xml:space="preserve">1. All sectors</w:t>
      </w:r>
      <w:bookmarkEnd w:id="2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nergy-systems-ch.6"/>
      <w:r>
        <w:t xml:space="preserve">2. Energy systems (Ch.6)</w:t>
      </w:r>
      <w:bookmarkEnd w:id="26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</w:tbl>
    <w:p>
      <w:pPr>
        <w:pStyle w:val="Heading1"/>
      </w:pPr>
      <w:bookmarkStart w:id="28" w:name="afolu-ch.7"/>
      <w:r>
        <w:t xml:space="preserve">2. AFOLU (Ch.7)</w:t>
      </w:r>
      <w:bookmarkEnd w:id="28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</w:tbl>
    <w:p>
      <w:pPr>
        <w:pStyle w:val="Heading1"/>
      </w:pPr>
      <w:bookmarkStart w:id="30" w:name="buildings-ch.9"/>
      <w:r>
        <w:t xml:space="preserve">4. Buildings (Ch.9)</w:t>
      </w:r>
      <w:bookmarkEnd w:id="30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</w:tbl>
    <w:p>
      <w:pPr>
        <w:pStyle w:val="Heading1"/>
      </w:pPr>
      <w:bookmarkStart w:id="32" w:name="transport-ch.10"/>
      <w:r>
        <w:t xml:space="preserve">5. Transport (Ch.10)</w:t>
      </w:r>
      <w:bookmarkEnd w:id="32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</w:tbl>
    <w:p>
      <w:pPr>
        <w:pStyle w:val="Heading1"/>
      </w:pPr>
      <w:bookmarkStart w:id="34" w:name="industry-ch.11"/>
      <w:r>
        <w:t xml:space="preserve">6. Industry (Ch.11)</w:t>
      </w:r>
      <w:bookmarkEnd w:id="3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cp:keywords/>
  <dcterms:created xsi:type="dcterms:W3CDTF">2019-09-20T15:40:09Z</dcterms:created>
  <dcterms:modified xsi:type="dcterms:W3CDTF">2019-09-20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